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1362C193" w14:textId="6906883A" w:rsidR="00CB1AC6" w:rsidRDefault="00CB1AC6" w:rsidP="00CB1AC6">
      <w:pPr>
        <w:pStyle w:val="NoSpacing"/>
        <w:rPr>
          <w:rFonts w:ascii="Times New Roman" w:hAnsi="Times New Roman" w:cs="Times New Roman"/>
          <w:b/>
          <w:sz w:val="28"/>
          <w:szCs w:val="28"/>
        </w:rPr>
      </w:pPr>
    </w:p>
    <w:p w14:paraId="3AA5057E" w14:textId="67D0863E" w:rsidR="009566ED" w:rsidRDefault="009566ED" w:rsidP="00CB1AC6">
      <w:pPr>
        <w:pStyle w:val="NoSpacing"/>
        <w:rPr>
          <w:rFonts w:ascii="Times New Roman" w:hAnsi="Times New Roman" w:cs="Times New Roman"/>
          <w:b/>
          <w:sz w:val="28"/>
          <w:szCs w:val="28"/>
        </w:rPr>
      </w:pPr>
    </w:p>
    <w:p w14:paraId="45BADFB3" w14:textId="77777777" w:rsidR="009566ED" w:rsidRDefault="009566ED" w:rsidP="00CB1AC6">
      <w:pPr>
        <w:pStyle w:val="NoSpacing"/>
        <w:rPr>
          <w:rFonts w:ascii="Times New Roman" w:hAnsi="Times New Roman" w:cs="Times New Roman"/>
          <w:b/>
          <w:sz w:val="28"/>
          <w:szCs w:val="28"/>
        </w:rPr>
      </w:pPr>
    </w:p>
    <w:p w14:paraId="4EA8EC68" w14:textId="2D359635"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931CB5">
        <w:rPr>
          <w:rFonts w:ascii="Times New Roman" w:hAnsi="Times New Roman" w:cs="Times New Roman"/>
          <w:sz w:val="20"/>
          <w:szCs w:val="20"/>
        </w:rPr>
        <w:t>August 25, 2021</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4A42128D" w14:textId="07888F63" w:rsidR="00CB1AC6" w:rsidRPr="00232C07" w:rsidRDefault="00CB1AC6" w:rsidP="00F471ED">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1D51DD">
        <w:rPr>
          <w:rFonts w:ascii="Times New Roman" w:hAnsi="Times New Roman" w:cs="Times New Roman"/>
          <w:sz w:val="20"/>
          <w:szCs w:val="20"/>
        </w:rPr>
        <w:t>Video conference</w:t>
      </w:r>
      <w:r w:rsidR="00F471ED">
        <w:rPr>
          <w:rFonts w:ascii="Times New Roman" w:hAnsi="Times New Roman" w:cs="Times New Roman"/>
          <w:sz w:val="20"/>
          <w:szCs w:val="20"/>
        </w:rPr>
        <w:t>; all materials available at mchsgallup.com</w:t>
      </w:r>
    </w:p>
    <w:p w14:paraId="63CE977E" w14:textId="77777777" w:rsidR="00CB1AC6" w:rsidRPr="00232C07" w:rsidRDefault="00CB1AC6"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8AF66CB"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3C075589" w14:textId="77777777" w:rsidR="00EA53D1" w:rsidRPr="00232C07" w:rsidRDefault="00EA53D1" w:rsidP="00E03561">
      <w:pPr>
        <w:pStyle w:val="NoSpacing"/>
        <w:ind w:left="36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3312D6AB"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931CB5">
        <w:rPr>
          <w:rFonts w:ascii="Times New Roman" w:hAnsi="Times New Roman" w:cs="Times New Roman"/>
          <w:sz w:val="20"/>
          <w:szCs w:val="20"/>
        </w:rPr>
        <w:t>August 25</w:t>
      </w:r>
      <w:r w:rsidR="008E4C74">
        <w:rPr>
          <w:rFonts w:ascii="Times New Roman" w:hAnsi="Times New Roman" w:cs="Times New Roman"/>
          <w:sz w:val="20"/>
          <w:szCs w:val="20"/>
        </w:rPr>
        <w:t>, 202</w:t>
      </w:r>
      <w:r w:rsidR="00DF52A8">
        <w:rPr>
          <w:rFonts w:ascii="Times New Roman" w:hAnsi="Times New Roman" w:cs="Times New Roman"/>
          <w:sz w:val="20"/>
          <w:szCs w:val="20"/>
        </w:rPr>
        <w:t>1</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7E0132CD" w14:textId="441B64DE" w:rsidR="00153004" w:rsidRDefault="00285B26" w:rsidP="00A60B5B">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931CB5">
        <w:rPr>
          <w:rFonts w:ascii="Times New Roman" w:hAnsi="Times New Roman" w:cs="Times New Roman"/>
          <w:sz w:val="20"/>
          <w:szCs w:val="20"/>
        </w:rPr>
        <w:t>June 16</w:t>
      </w:r>
      <w:r w:rsidR="000D3A89">
        <w:rPr>
          <w:rFonts w:ascii="Times New Roman" w:hAnsi="Times New Roman" w:cs="Times New Roman"/>
          <w:sz w:val="20"/>
          <w:szCs w:val="20"/>
        </w:rPr>
        <w:t>, 2021</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 xml:space="preserve">Governing Board </w:t>
      </w:r>
      <w:r w:rsidR="00421700">
        <w:rPr>
          <w:rFonts w:ascii="Times New Roman" w:hAnsi="Times New Roman" w:cs="Times New Roman"/>
          <w:sz w:val="20"/>
          <w:szCs w:val="20"/>
        </w:rPr>
        <w:t>Regular</w:t>
      </w:r>
      <w:r w:rsidR="00BF01AD">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333F1858" w14:textId="77777777" w:rsidR="001F2A74" w:rsidRDefault="001F2A74" w:rsidP="001F2A74">
      <w:pPr>
        <w:pStyle w:val="NoSpacing"/>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77777777"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77777777" w:rsidR="001F2A74" w:rsidRPr="00890482"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6467357F" w14:textId="39F73327"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Business Manager’s Report</w:t>
      </w:r>
    </w:p>
    <w:p w14:paraId="786EADE8" w14:textId="28A4C300" w:rsidR="0065476A" w:rsidRPr="0065476A" w:rsidRDefault="0065476A" w:rsidP="0065476A">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inancial Report-Written</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6CB823F3" w14:textId="104FE549" w:rsidR="00B427D7" w:rsidRDefault="00363662" w:rsidP="00350B0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Start of School Year</w:t>
      </w:r>
    </w:p>
    <w:p w14:paraId="643B6E43" w14:textId="0131C170" w:rsidR="00B32C1A" w:rsidRDefault="00B32C1A" w:rsidP="00350B0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 xml:space="preserve">PED </w:t>
      </w:r>
      <w:r w:rsidR="00363662">
        <w:rPr>
          <w:rFonts w:ascii="Times New Roman" w:hAnsi="Times New Roman" w:cs="Times New Roman"/>
          <w:sz w:val="20"/>
          <w:szCs w:val="20"/>
        </w:rPr>
        <w:t>Updates</w:t>
      </w:r>
    </w:p>
    <w:p w14:paraId="44FB5F1C" w14:textId="063980C6" w:rsidR="00A62E01" w:rsidRPr="00350B0B" w:rsidRDefault="006A2018" w:rsidP="00350B0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acilit</w:t>
      </w:r>
      <w:r w:rsidR="000B4A25">
        <w:rPr>
          <w:rFonts w:ascii="Times New Roman" w:hAnsi="Times New Roman" w:cs="Times New Roman"/>
          <w:sz w:val="20"/>
          <w:szCs w:val="20"/>
        </w:rPr>
        <w:t xml:space="preserve">y </w:t>
      </w:r>
      <w:r w:rsidR="00B427D7">
        <w:rPr>
          <w:rFonts w:ascii="Times New Roman" w:hAnsi="Times New Roman" w:cs="Times New Roman"/>
          <w:sz w:val="20"/>
          <w:szCs w:val="20"/>
        </w:rPr>
        <w:t xml:space="preserve">Plans </w:t>
      </w:r>
      <w:r>
        <w:rPr>
          <w:rFonts w:ascii="Times New Roman" w:hAnsi="Times New Roman" w:cs="Times New Roman"/>
          <w:sz w:val="20"/>
          <w:szCs w:val="20"/>
        </w:rPr>
        <w:t>Update</w:t>
      </w:r>
    </w:p>
    <w:p w14:paraId="17030A5A" w14:textId="77777777" w:rsidR="00463F79" w:rsidRPr="004771F4" w:rsidRDefault="00463F79" w:rsidP="00326361">
      <w:pPr>
        <w:pStyle w:val="NoSpacing"/>
        <w:rPr>
          <w:rFonts w:ascii="Times New Roman" w:hAnsi="Times New Roman" w:cs="Times New Roman"/>
          <w:sz w:val="20"/>
          <w:szCs w:val="20"/>
        </w:rPr>
      </w:pPr>
    </w:p>
    <w:p w14:paraId="140531B0" w14:textId="249BA83B" w:rsidR="00153004" w:rsidRPr="00232C07" w:rsidRDefault="00285B26" w:rsidP="00EA53D1">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r w:rsidR="001F2A74">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4AEDBDE0" w14:textId="745A61C8" w:rsidR="0059465A" w:rsidRDefault="0059465A" w:rsidP="0065476A">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A</w:t>
      </w:r>
      <w:r w:rsidR="0006430E">
        <w:rPr>
          <w:rFonts w:ascii="Times New Roman" w:hAnsi="Times New Roman" w:cs="Times New Roman"/>
          <w:sz w:val="20"/>
          <w:szCs w:val="20"/>
        </w:rPr>
        <w:t>ction—A</w:t>
      </w:r>
      <w:r>
        <w:rPr>
          <w:rFonts w:ascii="Times New Roman" w:hAnsi="Times New Roman" w:cs="Times New Roman"/>
          <w:sz w:val="20"/>
          <w:szCs w:val="20"/>
        </w:rPr>
        <w:t>nnual Election of GC Officers</w:t>
      </w:r>
    </w:p>
    <w:p w14:paraId="5A17109E" w14:textId="46DA975E" w:rsidR="0065476A" w:rsidRDefault="00EE2CB9" w:rsidP="0065476A">
      <w:pPr>
        <w:pStyle w:val="NoSpacing"/>
        <w:numPr>
          <w:ilvl w:val="0"/>
          <w:numId w:val="22"/>
        </w:numPr>
        <w:rPr>
          <w:rFonts w:ascii="Times New Roman" w:hAnsi="Times New Roman" w:cs="Times New Roman"/>
          <w:sz w:val="20"/>
          <w:szCs w:val="20"/>
        </w:rPr>
      </w:pPr>
      <w:r w:rsidRPr="00232C07">
        <w:rPr>
          <w:rFonts w:ascii="Times New Roman" w:hAnsi="Times New Roman" w:cs="Times New Roman"/>
          <w:sz w:val="20"/>
          <w:szCs w:val="20"/>
        </w:rPr>
        <w:t>Action Items-New Business</w:t>
      </w:r>
    </w:p>
    <w:p w14:paraId="7C4F822B" w14:textId="2A2A174C" w:rsidR="0006430E" w:rsidRDefault="00DB4571" w:rsidP="00DB4571">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 xml:space="preserve">Approval </w:t>
      </w:r>
      <w:r w:rsidR="0006430E">
        <w:rPr>
          <w:rFonts w:ascii="Times New Roman" w:hAnsi="Times New Roman" w:cs="Times New Roman"/>
          <w:sz w:val="20"/>
          <w:szCs w:val="20"/>
        </w:rPr>
        <w:t>of Project Building Costs</w:t>
      </w:r>
    </w:p>
    <w:p w14:paraId="40EC4A3C" w14:textId="210457FB" w:rsidR="00DB4571" w:rsidRDefault="0006430E" w:rsidP="00DB4571">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 xml:space="preserve">Approval </w:t>
      </w:r>
      <w:r w:rsidR="00DB4571">
        <w:rPr>
          <w:rFonts w:ascii="Times New Roman" w:hAnsi="Times New Roman" w:cs="Times New Roman"/>
          <w:sz w:val="20"/>
          <w:szCs w:val="20"/>
        </w:rPr>
        <w:t xml:space="preserve">of </w:t>
      </w:r>
      <w:r w:rsidR="00B75A72">
        <w:rPr>
          <w:rFonts w:ascii="Times New Roman" w:hAnsi="Times New Roman" w:cs="Times New Roman"/>
          <w:sz w:val="20"/>
          <w:szCs w:val="20"/>
        </w:rPr>
        <w:t xml:space="preserve">Check Register </w:t>
      </w:r>
    </w:p>
    <w:p w14:paraId="43E8B13E" w14:textId="1E60B7E9" w:rsidR="00DB4571" w:rsidRDefault="00DB4571" w:rsidP="00DB4571">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Approval of BARs</w:t>
      </w:r>
    </w:p>
    <w:p w14:paraId="3FC1C3F2" w14:textId="63809B3A" w:rsidR="00E50544" w:rsidRPr="00E50544" w:rsidRDefault="00F43459" w:rsidP="00E50544">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578-000-2122-0001-IB Indian E</w:t>
      </w:r>
      <w:r w:rsidR="00E50544">
        <w:rPr>
          <w:rFonts w:ascii="Times New Roman" w:hAnsi="Times New Roman" w:cs="Times New Roman"/>
          <w:sz w:val="20"/>
          <w:szCs w:val="20"/>
        </w:rPr>
        <w:t>ducation for $90,000</w:t>
      </w:r>
    </w:p>
    <w:p w14:paraId="2DE237BB" w14:textId="57CFE42C" w:rsidR="001E4B44" w:rsidRDefault="001E4B44" w:rsidP="001E4B44">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578-000-2122-0002-IB ESSER III for $195,047</w:t>
      </w:r>
    </w:p>
    <w:p w14:paraId="5D0660E8" w14:textId="7D881329" w:rsidR="0006430E" w:rsidRPr="0006430E" w:rsidRDefault="00E50544" w:rsidP="0006430E">
      <w:pPr>
        <w:pStyle w:val="NoSpacing"/>
        <w:numPr>
          <w:ilvl w:val="2"/>
          <w:numId w:val="22"/>
        </w:numPr>
        <w:rPr>
          <w:rFonts w:ascii="Times New Roman" w:hAnsi="Times New Roman" w:cs="Times New Roman"/>
          <w:sz w:val="20"/>
          <w:szCs w:val="20"/>
        </w:rPr>
      </w:pPr>
      <w:r>
        <w:rPr>
          <w:rFonts w:ascii="Times New Roman" w:hAnsi="Times New Roman" w:cs="Times New Roman"/>
          <w:sz w:val="20"/>
          <w:szCs w:val="20"/>
        </w:rPr>
        <w:t>578-000-2122-0003-IB</w:t>
      </w:r>
      <w:r w:rsidR="002C742E">
        <w:rPr>
          <w:rFonts w:ascii="Times New Roman" w:hAnsi="Times New Roman" w:cs="Times New Roman"/>
          <w:sz w:val="20"/>
          <w:szCs w:val="20"/>
        </w:rPr>
        <w:t xml:space="preserve"> </w:t>
      </w:r>
      <w:r w:rsidR="00B75A72">
        <w:rPr>
          <w:rFonts w:ascii="Times New Roman" w:hAnsi="Times New Roman" w:cs="Times New Roman"/>
          <w:sz w:val="20"/>
          <w:szCs w:val="20"/>
        </w:rPr>
        <w:t>Rural Education Achievement Program $25,610</w:t>
      </w:r>
    </w:p>
    <w:p w14:paraId="01EAA28C" w14:textId="3143AB75" w:rsidR="006958AF" w:rsidRDefault="001E4B44" w:rsidP="00BF01AD">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 xml:space="preserve">Related Party Questionnaire for the audit </w:t>
      </w:r>
    </w:p>
    <w:p w14:paraId="04FCACCF" w14:textId="77777777" w:rsidR="00F956E7" w:rsidRDefault="00F956E7" w:rsidP="005A586B">
      <w:pPr>
        <w:pStyle w:val="NoSpacing"/>
        <w:rPr>
          <w:rFonts w:ascii="Times New Roman" w:hAnsi="Times New Roman" w:cs="Times New Roman"/>
          <w:sz w:val="20"/>
          <w:szCs w:val="20"/>
        </w:rPr>
      </w:pPr>
    </w:p>
    <w:p w14:paraId="0F571142" w14:textId="41556B28" w:rsidR="005865C0" w:rsidRDefault="005A586B" w:rsidP="005A586B">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3DD71F4B" w14:textId="1B8FC93A" w:rsidR="005A2D31" w:rsidRDefault="005A2D31" w:rsidP="005A586B">
      <w:pPr>
        <w:pStyle w:val="NoSpacing"/>
        <w:rPr>
          <w:rFonts w:ascii="Times New Roman" w:hAnsi="Times New Roman" w:cs="Times New Roman"/>
          <w:sz w:val="20"/>
          <w:szCs w:val="20"/>
        </w:rPr>
      </w:pPr>
    </w:p>
    <w:p w14:paraId="762772E9" w14:textId="299D6B00" w:rsidR="00936AF4" w:rsidRDefault="00936AF4" w:rsidP="005A586B">
      <w:pPr>
        <w:pStyle w:val="NoSpacing"/>
        <w:rPr>
          <w:rFonts w:ascii="Times New Roman" w:hAnsi="Times New Roman" w:cs="Times New Roman"/>
          <w:sz w:val="20"/>
          <w:szCs w:val="20"/>
        </w:rPr>
      </w:pPr>
    </w:p>
    <w:p w14:paraId="34486103" w14:textId="3F573C47" w:rsidR="00936AF4" w:rsidRDefault="00936AF4" w:rsidP="005A586B">
      <w:pPr>
        <w:pStyle w:val="NoSpacing"/>
        <w:rPr>
          <w:rFonts w:ascii="Times New Roman" w:hAnsi="Times New Roman" w:cs="Times New Roman"/>
          <w:sz w:val="20"/>
          <w:szCs w:val="20"/>
        </w:rPr>
      </w:pPr>
    </w:p>
    <w:p w14:paraId="10B03E53" w14:textId="5453A80E" w:rsidR="00B32C1A" w:rsidRDefault="00B32C1A" w:rsidP="005A586B">
      <w:pPr>
        <w:pStyle w:val="NoSpacing"/>
        <w:rPr>
          <w:rFonts w:ascii="Times New Roman" w:hAnsi="Times New Roman" w:cs="Times New Roman"/>
          <w:sz w:val="20"/>
          <w:szCs w:val="20"/>
        </w:rPr>
      </w:pPr>
    </w:p>
    <w:p w14:paraId="2862F9E1" w14:textId="7818E994" w:rsidR="00B32C1A" w:rsidRDefault="00B32C1A" w:rsidP="005A586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40ECC198" w14:textId="37D466CE"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17"/>
  </w:num>
  <w:num w:numId="4">
    <w:abstractNumId w:val="12"/>
  </w:num>
  <w:num w:numId="5">
    <w:abstractNumId w:val="1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1"/>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4"/>
  </w:num>
  <w:num w:numId="13">
    <w:abstractNumId w:val="6"/>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0"/>
  </w:num>
  <w:num w:numId="17">
    <w:abstractNumId w:val="16"/>
  </w:num>
  <w:num w:numId="18">
    <w:abstractNumId w:val="9"/>
  </w:num>
  <w:num w:numId="19">
    <w:abstractNumId w:val="10"/>
  </w:num>
  <w:num w:numId="20">
    <w:abstractNumId w:val="7"/>
  </w:num>
  <w:num w:numId="21">
    <w:abstractNumId w:val="8"/>
  </w:num>
  <w:num w:numId="22">
    <w:abstractNumId w:val="4"/>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60CA"/>
    <w:rsid w:val="000073A5"/>
    <w:rsid w:val="000129AA"/>
    <w:rsid w:val="00013039"/>
    <w:rsid w:val="00013348"/>
    <w:rsid w:val="00020FA4"/>
    <w:rsid w:val="00021A9C"/>
    <w:rsid w:val="0002392E"/>
    <w:rsid w:val="000257B1"/>
    <w:rsid w:val="000271DF"/>
    <w:rsid w:val="000343D4"/>
    <w:rsid w:val="000406F9"/>
    <w:rsid w:val="00042EA3"/>
    <w:rsid w:val="00054BAF"/>
    <w:rsid w:val="00057450"/>
    <w:rsid w:val="00061223"/>
    <w:rsid w:val="000628B5"/>
    <w:rsid w:val="000635AA"/>
    <w:rsid w:val="0006430E"/>
    <w:rsid w:val="00065C60"/>
    <w:rsid w:val="000679D1"/>
    <w:rsid w:val="00076E08"/>
    <w:rsid w:val="0008132A"/>
    <w:rsid w:val="000845E7"/>
    <w:rsid w:val="0008618B"/>
    <w:rsid w:val="00094629"/>
    <w:rsid w:val="00094D2E"/>
    <w:rsid w:val="000A35BE"/>
    <w:rsid w:val="000A3E43"/>
    <w:rsid w:val="000A5354"/>
    <w:rsid w:val="000A70E2"/>
    <w:rsid w:val="000A7EE4"/>
    <w:rsid w:val="000B1C5E"/>
    <w:rsid w:val="000B4A25"/>
    <w:rsid w:val="000B4FFF"/>
    <w:rsid w:val="000B6BA7"/>
    <w:rsid w:val="000C5161"/>
    <w:rsid w:val="000C653F"/>
    <w:rsid w:val="000C6AA1"/>
    <w:rsid w:val="000D3A89"/>
    <w:rsid w:val="000D533B"/>
    <w:rsid w:val="000D5F01"/>
    <w:rsid w:val="000D6726"/>
    <w:rsid w:val="000D7842"/>
    <w:rsid w:val="000E0481"/>
    <w:rsid w:val="000F05E6"/>
    <w:rsid w:val="000F0CB1"/>
    <w:rsid w:val="000F4159"/>
    <w:rsid w:val="000F4A75"/>
    <w:rsid w:val="000F6A5B"/>
    <w:rsid w:val="00100C1D"/>
    <w:rsid w:val="00101818"/>
    <w:rsid w:val="00107C72"/>
    <w:rsid w:val="001100C6"/>
    <w:rsid w:val="00115D63"/>
    <w:rsid w:val="0011629C"/>
    <w:rsid w:val="00121270"/>
    <w:rsid w:val="001317EE"/>
    <w:rsid w:val="0013217D"/>
    <w:rsid w:val="00132B22"/>
    <w:rsid w:val="00153004"/>
    <w:rsid w:val="0015420D"/>
    <w:rsid w:val="00155569"/>
    <w:rsid w:val="001616CC"/>
    <w:rsid w:val="00162C70"/>
    <w:rsid w:val="00163698"/>
    <w:rsid w:val="00164674"/>
    <w:rsid w:val="00167A68"/>
    <w:rsid w:val="00181118"/>
    <w:rsid w:val="001823B9"/>
    <w:rsid w:val="0018363A"/>
    <w:rsid w:val="0018798F"/>
    <w:rsid w:val="00193FE9"/>
    <w:rsid w:val="001A281D"/>
    <w:rsid w:val="001A52B4"/>
    <w:rsid w:val="001A53E9"/>
    <w:rsid w:val="001A62A7"/>
    <w:rsid w:val="001A62C1"/>
    <w:rsid w:val="001A7686"/>
    <w:rsid w:val="001B5CE8"/>
    <w:rsid w:val="001B6680"/>
    <w:rsid w:val="001B7A8E"/>
    <w:rsid w:val="001C1956"/>
    <w:rsid w:val="001C450C"/>
    <w:rsid w:val="001C536E"/>
    <w:rsid w:val="001C6687"/>
    <w:rsid w:val="001C7699"/>
    <w:rsid w:val="001D167C"/>
    <w:rsid w:val="001D3DB1"/>
    <w:rsid w:val="001D51DD"/>
    <w:rsid w:val="001D5981"/>
    <w:rsid w:val="001D7A6B"/>
    <w:rsid w:val="001E038C"/>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1DA"/>
    <w:rsid w:val="00265013"/>
    <w:rsid w:val="002767F8"/>
    <w:rsid w:val="0028137C"/>
    <w:rsid w:val="00285B26"/>
    <w:rsid w:val="00290B71"/>
    <w:rsid w:val="00291F83"/>
    <w:rsid w:val="00293141"/>
    <w:rsid w:val="002A2033"/>
    <w:rsid w:val="002A4E54"/>
    <w:rsid w:val="002A4FA2"/>
    <w:rsid w:val="002A5782"/>
    <w:rsid w:val="002A5F11"/>
    <w:rsid w:val="002C2B28"/>
    <w:rsid w:val="002C5B27"/>
    <w:rsid w:val="002C6338"/>
    <w:rsid w:val="002C742E"/>
    <w:rsid w:val="002D008A"/>
    <w:rsid w:val="002D2539"/>
    <w:rsid w:val="002D36C2"/>
    <w:rsid w:val="002E4A4B"/>
    <w:rsid w:val="002E63CB"/>
    <w:rsid w:val="002F55DC"/>
    <w:rsid w:val="002F717A"/>
    <w:rsid w:val="00301A32"/>
    <w:rsid w:val="00306686"/>
    <w:rsid w:val="00307007"/>
    <w:rsid w:val="00316C80"/>
    <w:rsid w:val="003176B8"/>
    <w:rsid w:val="00325680"/>
    <w:rsid w:val="00326170"/>
    <w:rsid w:val="00326361"/>
    <w:rsid w:val="00337F6D"/>
    <w:rsid w:val="003423B6"/>
    <w:rsid w:val="00344159"/>
    <w:rsid w:val="00347EF5"/>
    <w:rsid w:val="00350162"/>
    <w:rsid w:val="00350B0B"/>
    <w:rsid w:val="0035499E"/>
    <w:rsid w:val="003559B5"/>
    <w:rsid w:val="00363662"/>
    <w:rsid w:val="003708DD"/>
    <w:rsid w:val="00370948"/>
    <w:rsid w:val="0038323B"/>
    <w:rsid w:val="00387DCB"/>
    <w:rsid w:val="003903E9"/>
    <w:rsid w:val="003924AA"/>
    <w:rsid w:val="00394F6B"/>
    <w:rsid w:val="00397119"/>
    <w:rsid w:val="003A378E"/>
    <w:rsid w:val="003A38C9"/>
    <w:rsid w:val="003A4EE4"/>
    <w:rsid w:val="003B00FA"/>
    <w:rsid w:val="003B2A7D"/>
    <w:rsid w:val="003B7A10"/>
    <w:rsid w:val="003C0D55"/>
    <w:rsid w:val="003C1D7F"/>
    <w:rsid w:val="003C35F9"/>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13E0C"/>
    <w:rsid w:val="00414F03"/>
    <w:rsid w:val="00417A12"/>
    <w:rsid w:val="00417C8E"/>
    <w:rsid w:val="00421700"/>
    <w:rsid w:val="00422B7B"/>
    <w:rsid w:val="00423BBE"/>
    <w:rsid w:val="00424873"/>
    <w:rsid w:val="00424E25"/>
    <w:rsid w:val="00431639"/>
    <w:rsid w:val="0043251E"/>
    <w:rsid w:val="00433258"/>
    <w:rsid w:val="00435BEE"/>
    <w:rsid w:val="004427A4"/>
    <w:rsid w:val="00443D3D"/>
    <w:rsid w:val="00446D1A"/>
    <w:rsid w:val="00454CD1"/>
    <w:rsid w:val="00463F79"/>
    <w:rsid w:val="00464242"/>
    <w:rsid w:val="004717D6"/>
    <w:rsid w:val="004718B7"/>
    <w:rsid w:val="004724E3"/>
    <w:rsid w:val="004771F4"/>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AA4"/>
    <w:rsid w:val="005D78CC"/>
    <w:rsid w:val="005D7A08"/>
    <w:rsid w:val="005D7EB5"/>
    <w:rsid w:val="005E0477"/>
    <w:rsid w:val="005E53B5"/>
    <w:rsid w:val="005E64B6"/>
    <w:rsid w:val="005E6EE7"/>
    <w:rsid w:val="005E718E"/>
    <w:rsid w:val="005F2A67"/>
    <w:rsid w:val="005F40CA"/>
    <w:rsid w:val="005F7D8C"/>
    <w:rsid w:val="00601D14"/>
    <w:rsid w:val="00605388"/>
    <w:rsid w:val="006133FD"/>
    <w:rsid w:val="00613CEA"/>
    <w:rsid w:val="0062032B"/>
    <w:rsid w:val="006226E9"/>
    <w:rsid w:val="00626163"/>
    <w:rsid w:val="00634069"/>
    <w:rsid w:val="006371EA"/>
    <w:rsid w:val="00641F2D"/>
    <w:rsid w:val="00643314"/>
    <w:rsid w:val="0064384F"/>
    <w:rsid w:val="0065476A"/>
    <w:rsid w:val="00657467"/>
    <w:rsid w:val="00662DBF"/>
    <w:rsid w:val="0066530A"/>
    <w:rsid w:val="00670831"/>
    <w:rsid w:val="00673479"/>
    <w:rsid w:val="00676007"/>
    <w:rsid w:val="00676CF5"/>
    <w:rsid w:val="00686035"/>
    <w:rsid w:val="00691844"/>
    <w:rsid w:val="00692AB1"/>
    <w:rsid w:val="006946D1"/>
    <w:rsid w:val="006952BA"/>
    <w:rsid w:val="006958AF"/>
    <w:rsid w:val="00695D0F"/>
    <w:rsid w:val="006A1295"/>
    <w:rsid w:val="006A2018"/>
    <w:rsid w:val="006A561B"/>
    <w:rsid w:val="006B141D"/>
    <w:rsid w:val="006B1EFF"/>
    <w:rsid w:val="006B2FD7"/>
    <w:rsid w:val="006B43F6"/>
    <w:rsid w:val="006C1405"/>
    <w:rsid w:val="006C4A4C"/>
    <w:rsid w:val="006D02BC"/>
    <w:rsid w:val="006D601F"/>
    <w:rsid w:val="006E5206"/>
    <w:rsid w:val="006E57AF"/>
    <w:rsid w:val="006F6A60"/>
    <w:rsid w:val="007014B4"/>
    <w:rsid w:val="00705904"/>
    <w:rsid w:val="00715AA1"/>
    <w:rsid w:val="0072412A"/>
    <w:rsid w:val="0072795E"/>
    <w:rsid w:val="00736BA1"/>
    <w:rsid w:val="007462D5"/>
    <w:rsid w:val="00751A34"/>
    <w:rsid w:val="007538D7"/>
    <w:rsid w:val="00761173"/>
    <w:rsid w:val="007653A3"/>
    <w:rsid w:val="00772F2D"/>
    <w:rsid w:val="00774604"/>
    <w:rsid w:val="0077462B"/>
    <w:rsid w:val="00777B7C"/>
    <w:rsid w:val="007913CD"/>
    <w:rsid w:val="0079579B"/>
    <w:rsid w:val="007A0C7C"/>
    <w:rsid w:val="007A661B"/>
    <w:rsid w:val="007B0C3C"/>
    <w:rsid w:val="007B3A51"/>
    <w:rsid w:val="007B4344"/>
    <w:rsid w:val="007B76BC"/>
    <w:rsid w:val="007B7D2F"/>
    <w:rsid w:val="007C1B7D"/>
    <w:rsid w:val="007C21B8"/>
    <w:rsid w:val="007C76A9"/>
    <w:rsid w:val="007D524C"/>
    <w:rsid w:val="007D7928"/>
    <w:rsid w:val="007E1B87"/>
    <w:rsid w:val="007E5BAF"/>
    <w:rsid w:val="007E7703"/>
    <w:rsid w:val="007E7822"/>
    <w:rsid w:val="00801404"/>
    <w:rsid w:val="00801EA5"/>
    <w:rsid w:val="0080534B"/>
    <w:rsid w:val="00807874"/>
    <w:rsid w:val="0081567C"/>
    <w:rsid w:val="00817FA8"/>
    <w:rsid w:val="008219F3"/>
    <w:rsid w:val="00822DFF"/>
    <w:rsid w:val="00823CD0"/>
    <w:rsid w:val="0083376A"/>
    <w:rsid w:val="00834F0A"/>
    <w:rsid w:val="00834FB7"/>
    <w:rsid w:val="00840FD3"/>
    <w:rsid w:val="00841EF2"/>
    <w:rsid w:val="00857C1A"/>
    <w:rsid w:val="00862439"/>
    <w:rsid w:val="008720DA"/>
    <w:rsid w:val="0087358C"/>
    <w:rsid w:val="00877711"/>
    <w:rsid w:val="00877EE6"/>
    <w:rsid w:val="0088084E"/>
    <w:rsid w:val="00885BD9"/>
    <w:rsid w:val="00894B43"/>
    <w:rsid w:val="00896BEA"/>
    <w:rsid w:val="008A084D"/>
    <w:rsid w:val="008B00AA"/>
    <w:rsid w:val="008B3A16"/>
    <w:rsid w:val="008B3C13"/>
    <w:rsid w:val="008C09C1"/>
    <w:rsid w:val="008C1671"/>
    <w:rsid w:val="008C1BD9"/>
    <w:rsid w:val="008C67E3"/>
    <w:rsid w:val="008D518F"/>
    <w:rsid w:val="008D5ED9"/>
    <w:rsid w:val="008E234C"/>
    <w:rsid w:val="008E315E"/>
    <w:rsid w:val="008E4C74"/>
    <w:rsid w:val="008E6DB9"/>
    <w:rsid w:val="008F2560"/>
    <w:rsid w:val="00902CA3"/>
    <w:rsid w:val="0090339D"/>
    <w:rsid w:val="00910019"/>
    <w:rsid w:val="00913B84"/>
    <w:rsid w:val="00913F46"/>
    <w:rsid w:val="00920C74"/>
    <w:rsid w:val="00921018"/>
    <w:rsid w:val="009251BD"/>
    <w:rsid w:val="00927EF7"/>
    <w:rsid w:val="009300CC"/>
    <w:rsid w:val="009316E2"/>
    <w:rsid w:val="00931CB5"/>
    <w:rsid w:val="009347A8"/>
    <w:rsid w:val="00936AF4"/>
    <w:rsid w:val="00942058"/>
    <w:rsid w:val="0095128F"/>
    <w:rsid w:val="00953BFE"/>
    <w:rsid w:val="009566ED"/>
    <w:rsid w:val="0096174F"/>
    <w:rsid w:val="0099651A"/>
    <w:rsid w:val="009969B4"/>
    <w:rsid w:val="009A1FF4"/>
    <w:rsid w:val="009B4B6F"/>
    <w:rsid w:val="009B53C8"/>
    <w:rsid w:val="009C201B"/>
    <w:rsid w:val="009C32FE"/>
    <w:rsid w:val="009C4F10"/>
    <w:rsid w:val="009C6160"/>
    <w:rsid w:val="009D4060"/>
    <w:rsid w:val="009E02CD"/>
    <w:rsid w:val="009E1001"/>
    <w:rsid w:val="009F20D6"/>
    <w:rsid w:val="009F689E"/>
    <w:rsid w:val="00A0139B"/>
    <w:rsid w:val="00A03E8C"/>
    <w:rsid w:val="00A05E30"/>
    <w:rsid w:val="00A12E7A"/>
    <w:rsid w:val="00A16DB6"/>
    <w:rsid w:val="00A269F6"/>
    <w:rsid w:val="00A3149E"/>
    <w:rsid w:val="00A31DEB"/>
    <w:rsid w:val="00A32D80"/>
    <w:rsid w:val="00A36EE8"/>
    <w:rsid w:val="00A3711D"/>
    <w:rsid w:val="00A40761"/>
    <w:rsid w:val="00A40BD3"/>
    <w:rsid w:val="00A449C5"/>
    <w:rsid w:val="00A44A98"/>
    <w:rsid w:val="00A510F3"/>
    <w:rsid w:val="00A51E1D"/>
    <w:rsid w:val="00A56331"/>
    <w:rsid w:val="00A60B5B"/>
    <w:rsid w:val="00A62E01"/>
    <w:rsid w:val="00A761A6"/>
    <w:rsid w:val="00A8038A"/>
    <w:rsid w:val="00A8144F"/>
    <w:rsid w:val="00A82C64"/>
    <w:rsid w:val="00A83966"/>
    <w:rsid w:val="00A8570B"/>
    <w:rsid w:val="00A86FE8"/>
    <w:rsid w:val="00A87F3F"/>
    <w:rsid w:val="00AA07B7"/>
    <w:rsid w:val="00AA4433"/>
    <w:rsid w:val="00AA5812"/>
    <w:rsid w:val="00AB16F0"/>
    <w:rsid w:val="00AB2F22"/>
    <w:rsid w:val="00AB7292"/>
    <w:rsid w:val="00AB7789"/>
    <w:rsid w:val="00AC10C2"/>
    <w:rsid w:val="00AC1C2D"/>
    <w:rsid w:val="00AC37BD"/>
    <w:rsid w:val="00AD1F22"/>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479C"/>
    <w:rsid w:val="00B6538B"/>
    <w:rsid w:val="00B66DE0"/>
    <w:rsid w:val="00B7185F"/>
    <w:rsid w:val="00B7429A"/>
    <w:rsid w:val="00B75A72"/>
    <w:rsid w:val="00B77D8F"/>
    <w:rsid w:val="00B90F04"/>
    <w:rsid w:val="00BA133A"/>
    <w:rsid w:val="00BA1A78"/>
    <w:rsid w:val="00BA3827"/>
    <w:rsid w:val="00BA4362"/>
    <w:rsid w:val="00BA599F"/>
    <w:rsid w:val="00BA7932"/>
    <w:rsid w:val="00BB3717"/>
    <w:rsid w:val="00BB562D"/>
    <w:rsid w:val="00BB62CD"/>
    <w:rsid w:val="00BC172F"/>
    <w:rsid w:val="00BC2075"/>
    <w:rsid w:val="00BC2844"/>
    <w:rsid w:val="00BC6567"/>
    <w:rsid w:val="00BD06C9"/>
    <w:rsid w:val="00BD6E51"/>
    <w:rsid w:val="00BE2E66"/>
    <w:rsid w:val="00BF01AD"/>
    <w:rsid w:val="00BF1034"/>
    <w:rsid w:val="00BF46EA"/>
    <w:rsid w:val="00BF6531"/>
    <w:rsid w:val="00C033ED"/>
    <w:rsid w:val="00C05E2C"/>
    <w:rsid w:val="00C0701C"/>
    <w:rsid w:val="00C13050"/>
    <w:rsid w:val="00C151B7"/>
    <w:rsid w:val="00C3297E"/>
    <w:rsid w:val="00C40E27"/>
    <w:rsid w:val="00C40FCD"/>
    <w:rsid w:val="00C429A2"/>
    <w:rsid w:val="00C43AD4"/>
    <w:rsid w:val="00C51B78"/>
    <w:rsid w:val="00C52CE3"/>
    <w:rsid w:val="00C52E3C"/>
    <w:rsid w:val="00C545DA"/>
    <w:rsid w:val="00C62D55"/>
    <w:rsid w:val="00C62D7F"/>
    <w:rsid w:val="00C64E88"/>
    <w:rsid w:val="00C66446"/>
    <w:rsid w:val="00C86172"/>
    <w:rsid w:val="00C91489"/>
    <w:rsid w:val="00C91933"/>
    <w:rsid w:val="00C9730A"/>
    <w:rsid w:val="00CA03BB"/>
    <w:rsid w:val="00CA088F"/>
    <w:rsid w:val="00CB1AC6"/>
    <w:rsid w:val="00CB2CBA"/>
    <w:rsid w:val="00CB303F"/>
    <w:rsid w:val="00CB67E8"/>
    <w:rsid w:val="00CB6D45"/>
    <w:rsid w:val="00CD10C5"/>
    <w:rsid w:val="00CD2FA6"/>
    <w:rsid w:val="00CE12E2"/>
    <w:rsid w:val="00CE4B3B"/>
    <w:rsid w:val="00CE594B"/>
    <w:rsid w:val="00CF1238"/>
    <w:rsid w:val="00CF7323"/>
    <w:rsid w:val="00D01380"/>
    <w:rsid w:val="00D0183D"/>
    <w:rsid w:val="00D02122"/>
    <w:rsid w:val="00D02D5B"/>
    <w:rsid w:val="00D04B3B"/>
    <w:rsid w:val="00D12A21"/>
    <w:rsid w:val="00D12AC6"/>
    <w:rsid w:val="00D138BE"/>
    <w:rsid w:val="00D21F53"/>
    <w:rsid w:val="00D26A08"/>
    <w:rsid w:val="00D32F78"/>
    <w:rsid w:val="00D33166"/>
    <w:rsid w:val="00D60776"/>
    <w:rsid w:val="00D60ADA"/>
    <w:rsid w:val="00D62CA0"/>
    <w:rsid w:val="00D668F0"/>
    <w:rsid w:val="00D66F6F"/>
    <w:rsid w:val="00D82901"/>
    <w:rsid w:val="00D835D4"/>
    <w:rsid w:val="00D83D1E"/>
    <w:rsid w:val="00D84BF6"/>
    <w:rsid w:val="00D91C87"/>
    <w:rsid w:val="00D95967"/>
    <w:rsid w:val="00DA7286"/>
    <w:rsid w:val="00DB1AB3"/>
    <w:rsid w:val="00DB3F48"/>
    <w:rsid w:val="00DB4571"/>
    <w:rsid w:val="00DB4E4F"/>
    <w:rsid w:val="00DB7AD3"/>
    <w:rsid w:val="00DC115B"/>
    <w:rsid w:val="00DD0FA3"/>
    <w:rsid w:val="00DF2F5A"/>
    <w:rsid w:val="00DF3DEF"/>
    <w:rsid w:val="00DF51D7"/>
    <w:rsid w:val="00DF52A8"/>
    <w:rsid w:val="00DF5DCD"/>
    <w:rsid w:val="00E03561"/>
    <w:rsid w:val="00E0399E"/>
    <w:rsid w:val="00E1029F"/>
    <w:rsid w:val="00E167C5"/>
    <w:rsid w:val="00E20B81"/>
    <w:rsid w:val="00E221DE"/>
    <w:rsid w:val="00E23ADA"/>
    <w:rsid w:val="00E2418B"/>
    <w:rsid w:val="00E30169"/>
    <w:rsid w:val="00E33D12"/>
    <w:rsid w:val="00E35432"/>
    <w:rsid w:val="00E413D0"/>
    <w:rsid w:val="00E46E6B"/>
    <w:rsid w:val="00E473A5"/>
    <w:rsid w:val="00E50544"/>
    <w:rsid w:val="00E51C9C"/>
    <w:rsid w:val="00E639E4"/>
    <w:rsid w:val="00E65B1A"/>
    <w:rsid w:val="00E6603B"/>
    <w:rsid w:val="00E72B91"/>
    <w:rsid w:val="00E72FF6"/>
    <w:rsid w:val="00E7531D"/>
    <w:rsid w:val="00E77826"/>
    <w:rsid w:val="00E77F2E"/>
    <w:rsid w:val="00E82E4D"/>
    <w:rsid w:val="00E83166"/>
    <w:rsid w:val="00E8454F"/>
    <w:rsid w:val="00E906DC"/>
    <w:rsid w:val="00E93A98"/>
    <w:rsid w:val="00EA53D1"/>
    <w:rsid w:val="00EA70BB"/>
    <w:rsid w:val="00EB0C29"/>
    <w:rsid w:val="00EC278F"/>
    <w:rsid w:val="00EC556A"/>
    <w:rsid w:val="00ED5F30"/>
    <w:rsid w:val="00ED68F2"/>
    <w:rsid w:val="00EE1584"/>
    <w:rsid w:val="00EE2CB9"/>
    <w:rsid w:val="00EE2D07"/>
    <w:rsid w:val="00EE63A9"/>
    <w:rsid w:val="00EE7037"/>
    <w:rsid w:val="00EF1F15"/>
    <w:rsid w:val="00EF37D1"/>
    <w:rsid w:val="00EF6C92"/>
    <w:rsid w:val="00F07862"/>
    <w:rsid w:val="00F16467"/>
    <w:rsid w:val="00F178AD"/>
    <w:rsid w:val="00F2326F"/>
    <w:rsid w:val="00F23C0C"/>
    <w:rsid w:val="00F27088"/>
    <w:rsid w:val="00F3177A"/>
    <w:rsid w:val="00F330EB"/>
    <w:rsid w:val="00F3486D"/>
    <w:rsid w:val="00F415B4"/>
    <w:rsid w:val="00F43459"/>
    <w:rsid w:val="00F471ED"/>
    <w:rsid w:val="00F4768A"/>
    <w:rsid w:val="00F52D13"/>
    <w:rsid w:val="00F65BB7"/>
    <w:rsid w:val="00F7340B"/>
    <w:rsid w:val="00F74B88"/>
    <w:rsid w:val="00F75C22"/>
    <w:rsid w:val="00F8069E"/>
    <w:rsid w:val="00F854D7"/>
    <w:rsid w:val="00F85ACD"/>
    <w:rsid w:val="00F90002"/>
    <w:rsid w:val="00F9291C"/>
    <w:rsid w:val="00F93A04"/>
    <w:rsid w:val="00F93FE1"/>
    <w:rsid w:val="00F956E7"/>
    <w:rsid w:val="00FA2412"/>
    <w:rsid w:val="00FB5A80"/>
    <w:rsid w:val="00FB764C"/>
    <w:rsid w:val="00FC0334"/>
    <w:rsid w:val="00FC51FF"/>
    <w:rsid w:val="00FC5459"/>
    <w:rsid w:val="00FC6373"/>
    <w:rsid w:val="00FC65EF"/>
    <w:rsid w:val="00FC6829"/>
    <w:rsid w:val="00FC749E"/>
    <w:rsid w:val="00FD6014"/>
    <w:rsid w:val="00FE0508"/>
    <w:rsid w:val="00FE2572"/>
    <w:rsid w:val="00FE44B4"/>
    <w:rsid w:val="00FE51AB"/>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0402AD-F3D8-48F0-A25A-8183458CD1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28</Words>
  <Characters>130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Robert Hunter</cp:lastModifiedBy>
  <cp:revision>3</cp:revision>
  <cp:lastPrinted>2021-06-14T17:26:00Z</cp:lastPrinted>
  <dcterms:created xsi:type="dcterms:W3CDTF">2021-08-20T15:38:00Z</dcterms:created>
  <dcterms:modified xsi:type="dcterms:W3CDTF">2021-08-2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